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0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упч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Константинович</w:t>
      </w:r>
    </w:p>
    <w:p>
      <w:pPr>
        <w:pStyle w:val="FirstParagraph"/>
      </w:pPr>
      <w:r>
        <w:br/>
      </w:r>
      <w:r>
        <w:br/>
      </w:r>
      <w:r>
        <w:br/>
      </w:r>
      <w:r>
        <w:br/>
      </w:r>
    </w:p>
    <w:bookmarkStart w:id="20" w:name="цели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и работы:</w:t>
      </w:r>
    </w:p>
    <w:p>
      <w:pPr>
        <w:pStyle w:val="FirstParagraph"/>
      </w:pPr>
      <w:r>
        <w:t xml:space="preserve">Получить первый опыт работы с текстовым редактором vim.</w:t>
      </w:r>
      <w:r>
        <w:br/>
      </w:r>
    </w:p>
    <w:bookmarkEnd w:id="20"/>
    <w:bookmarkStart w:id="21" w:name="ход-работы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Ход работы: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Эта лабораторная разбита на два небольших задания, собственно первое и второе.</w:t>
      </w:r>
      <w:r>
        <w:t xml:space="preserve"> </w:t>
      </w:r>
      <w:r>
        <w:t xml:space="preserve">Первое задание состоит в создании файла hello.sh, котрый представляет собой программу на языке shell, которая выводит в консоль строку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 Создать файл и сразу открыть его в vim можно при помощи команды vi hello.sh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Затем, при помощи команды chmod, нужно сделать файл исполняемым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Второй задание касается редактирования текстового файла в vim. Чтобы переключаться между командным режимом и режимом вставки можно использовать клавищи i и esc. Чтобы стореть символ нужно ввести х, чтобы стереть строку нужно ввести dd, а для сохрния изменений и закрытия vim можно ввести :wq. Для отмены последнего изменения есть клавиша u.</w:t>
      </w:r>
    </w:p>
    <w:bookmarkEnd w:id="21"/>
    <w:bookmarkStart w:id="22" w:name="заключение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Я получил первый опат взаимодействия с vim, не могу сказать, что этот опыт был приятный. Но, наверное, потом пригодится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0 лабораторной работе</dc:title>
  <dc:creator>Пупчин Сергей Константинович</dc:creator>
  <dc:language>ru-RU</dc:language>
  <cp:keywords/>
  <dcterms:created xsi:type="dcterms:W3CDTF">2022-05-19T10:22:11Z</dcterms:created>
  <dcterms:modified xsi:type="dcterms:W3CDTF">2022-05-19T10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Title">
    <vt:lpwstr>Список таблиц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По дисциплине Операционные Систем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Таблица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-depth">
    <vt:lpwstr>2</vt:lpwstr>
  </property>
</Properties>
</file>